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0.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04,</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ly</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at</w:t>
      </w:r>
      <w:r>
        <w:t xml:space="preserve"> </w:t>
      </w:r>
      <w:r>
        <w:t xml:space="preserve">area.</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and</w:t>
      </w:r>
      <w:r>
        <w:t xml:space="preserve"> </w:t>
      </w:r>
      <w:r>
        <w:t xml:space="preserve">found</w:t>
      </w:r>
      <w:r>
        <w:t xml:space="preserve"> </w:t>
      </w:r>
      <w:r>
        <w:t xml:space="preserve">it</w:t>
      </w:r>
      <w:r>
        <w:t xml:space="preserve"> </w:t>
      </w:r>
      <w:r>
        <w:t xml:space="preserve">to</w:t>
      </w:r>
      <w:r>
        <w:t xml:space="preserve"> </w:t>
      </w:r>
      <w:r>
        <w:t xml:space="preserve">produce</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component groups (e.g., by stock, population, age, origin [wild, hatchery];</w:t>
      </w:r>
      <w:r>
        <w:t xml:space="preserve"> </w:t>
      </w:r>
      <w:r>
        <w:t xml:space="preserve">Hess et al. (2014)</w:t>
      </w:r>
      <w:r>
        <w:t xml:space="preserve">;</w:t>
      </w:r>
      <w:r>
        <w:t xml:space="preserve"> </w:t>
      </w:r>
      <w:r>
        <w:t xml:space="preserve">Steinhorst et al. (2017)</w:t>
      </w:r>
      <w:r>
        <w:t xml:space="preserve">;</w:t>
      </w:r>
      <w:r>
        <w:t xml:space="preserve"> </w:t>
      </w:r>
      <w:r>
        <w:t xml:space="preserve">Camacho et al. (2017)</w:t>
      </w:r>
      <w:r>
        <w:t xml:space="preserve">)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both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Steinhorst et al. 2017; Steele et al. 2019)</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Using window counts, however, as a census of Chinook Salmon and steelhead passing Lower Granite Dam can be problematic as it avoids multiple sources of uncertainty and disregard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50 minutes of each hour. Counts are then expanded to provide an estimate for the entir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7)</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show that observed nighttime passage and fallback/re-ascension rates are typically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knowing,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7)</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in-season forecast adjustments, etc.</w:t>
      </w:r>
    </w:p>
    <w:p>
      <w:pPr>
        <w:pStyle w:val="BodyText"/>
      </w:pPr>
      <w:r>
        <w:t xml:space="preserve">All captured fish were anesthetized, identified to species, examined for existing marks/tags, and measured for fork length. For adipose-intact (unclipped) adults, which includes wild and hatchery-no clip individuals, some portion or all of fish trapped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GR was genotyped to simplify collaborative logistics and better estimate the proportion of phenotypically wild fish of truly hatchery origin.</w:t>
      </w:r>
      <w:r>
        <w:t xml:space="preserve"> </w:t>
      </w:r>
      <w:r>
        <w:t xml:space="preserve">Camacho et al. (2017)</w:t>
      </w:r>
      <w:r>
        <w:t xml:space="preserve"> </w:t>
      </w:r>
      <w:r>
        <w:t xml:space="preserve">provide further details on trap sample rates and valid sample selection. Prior to release, all non-PIT tagged fish with an intact adipose fin (i.e., putatively wild) received a PIT tag. Final determination of wild, hatchery, and hatchery no-clip origins were assigned using a post-hoc analysis of marks and tags, including genetic parentage-based tags</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7)</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and 3) the proportion of fish that ascend the fish ladder multiple times (i.e.,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of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he tags detected at the weir that were also caught in the trap each week was assumed to reflect the same trap rate that all adults of the target species experienced as they crossed the ladder. The sample size of previously tagged fish detected at Lower Granite Dam influences the uncertainty in that trap rate, which is also informed by the number of adults caught in the trap and the window counts. We want to estimate the</w:t>
      </w:r>
      <w:r>
        <w:t xml:space="preserve"> </w:t>
      </w:r>
      <w:r>
        <w:t xml:space="preserve">“</w:t>
      </w:r>
      <w:r>
        <w:t xml:space="preserve">true</w:t>
      </w:r>
      <w:r>
        <w:t xml:space="preserve">”</w:t>
      </w:r>
      <w:r>
        <w:t xml:space="preserve"> </w:t>
      </w:r>
      <w:r>
        <w:t xml:space="preserve">trapping rate because the set trapping rate (i.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estimate of the trap rate to estimate a true trapping rate.</w:t>
      </w:r>
    </w:p>
    <w:p>
      <w:pPr>
        <w:pStyle w:val="BodyText"/>
      </w:pPr>
      <w:r>
        <w:t xml:space="preserve">The nighttime passage rate was based on the count of tags that migrated through the fish ladder during non-window observation hours and the total number of tags passing the fish ladder, and was estimated on a weekly basis. The re-ascension rate incorporated the count of tags observed passing the upstream most detection sites in the adult fish ladder (i.e., passing the dam) and later detected re-entering the downstream end of the fish ladder at a later time and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Heading1"/>
      </w:pPr>
      <w:bookmarkStart w:id="34" w:name="results"/>
      <w:r>
        <w:t xml:space="preserve">Results</w:t>
      </w:r>
      <w:bookmarkEnd w:id="34"/>
    </w:p>
    <w:p>
      <w:pPr>
        <w:pStyle w:val="Heading2"/>
      </w:pPr>
      <w:bookmarkStart w:id="35" w:name="simulations-1"/>
      <w:r>
        <w:t xml:space="preserve">Simulations</w:t>
      </w:r>
      <w:bookmarkEnd w:id="35"/>
    </w:p>
    <w:p>
      <w:pPr>
        <w:pStyle w:val="FirstParagraph"/>
      </w:pPr>
      <w:r>
        <w:t xml:space="preserve">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36" w:name="lower-granite-application-1"/>
      <w:r>
        <w:t xml:space="preserve">Lower Granite Application</w:t>
      </w:r>
      <w:bookmarkEnd w:id="36"/>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Figure</w:t>
      </w:r>
      <w:r>
        <w:t xml:space="preserve"> </w:t>
      </w:r>
      <w:r>
        <w:t xml:space="preserve">4</w:t>
      </w:r>
      <w:r>
        <w:t xml:space="preserve">), the two rates did not match up in most cases. In particular, there are several weeks when the window counts are quite high, and the rates differ by as much as 10%. Clearly, those two biological processes do not cancel each other out in nearly all cases, and thus, employing a model that accounts for both will result in more accurate estimates of escapement.</w:t>
      </w:r>
    </w:p>
    <w:p>
      <w:pPr>
        <w:pStyle w:val="Heading1"/>
      </w:pPr>
      <w:bookmarkStart w:id="37" w:name="discussion"/>
      <w:r>
        <w:t xml:space="preserve">Discussion</w:t>
      </w:r>
      <w:bookmarkEnd w:id="37"/>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escapement at Lower Granite Dam, by species and origin, including known uncertainty,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8" w:name="acknowledgements"/>
      <w:r>
        <w:t xml:space="preserve">Acknowledgements</w:t>
      </w:r>
      <w:bookmarkEnd w:id="38"/>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39" w:name="references"/>
      <w:r>
        <w:t xml:space="preserve">References</w:t>
      </w:r>
      <w:bookmarkEnd w:id="39"/>
    </w:p>
    <w:bookmarkStart w:id="76" w:name="refs"/>
    <w:bookmarkStart w:id="40"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0"/>
    <w:bookmarkStart w:id="41"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1"/>
    <w:bookmarkStart w:id="42" w:name="ref-Camacho2017"/>
    <w:p>
      <w:pPr>
        <w:pStyle w:val="Bibliography"/>
      </w:pPr>
      <w:r>
        <w:t xml:space="preserve">Camacho, C. A., K. K. Wright, J. Powell, W. C. Schrader, T. Copeland, M. W. Ackerman, M. Dobos, M. P. Corsi, and M. R. Campbell. 2017. Wild adult steelhead and Chinook salmon abundance and composition at Lower Granite Dam, spawn years 2009-2016. Idaho Department of Fish and Game, 17-06.</w:t>
      </w:r>
    </w:p>
    <w:bookmarkEnd w:id="42"/>
    <w:bookmarkStart w:id="43" w:name="ref-Campbell2012a"/>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3"/>
    <w:bookmarkStart w:id="44"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4"/>
    <w:bookmarkStart w:id="45"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5"/>
    <w:bookmarkStart w:id="46" w:name="ref-nwfsc2015"/>
    <w:p>
      <w:pPr>
        <w:pStyle w:val="Bibliography"/>
      </w:pPr>
      <w:r>
        <w:t xml:space="preserve">Ford, M. J., K. Barnas, T. D. Cooney, L. G. Crozier, M. Diaz, J. J. Hard, E. E. Holmes, D. M. Holzer, R. G. Kope, P. W. Lawson, M. Liermann, J. M. Myers, M. Rowse, D. J. Teel, D. M. V. Doornik, T. C. Wainwright, L. A. Weitkamp, and M. Williams. 2015. Status review update for pacific salmon and steelhead listed under the endangered species act: Pacific northwest. National Marine Fisheries Service, Northwest Fisheries Science Center.</w:t>
      </w:r>
    </w:p>
    <w:bookmarkEnd w:id="46"/>
    <w:bookmarkStart w:id="47" w:name="ref-Hargrove2019"/>
    <w:p>
      <w:pPr>
        <w:pStyle w:val="Bibliography"/>
      </w:pPr>
      <w:r>
        <w:t xml:space="preserve">Hargrove, J. S., T. A. Delomas, and M. Davison. 2019. Chinook and steelhead genotyping for genetic stock identification at Lower Granite Dam. Idaho Department of Fish and Game, 19-08.</w:t>
      </w:r>
    </w:p>
    <w:bookmarkEnd w:id="47"/>
    <w:bookmarkStart w:id="48"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8"/>
    <w:bookmarkStart w:id="49"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49"/>
    <w:bookmarkStart w:id="50"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0"/>
    <w:bookmarkStart w:id="51"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1"/>
    <w:bookmarkStart w:id="52" w:name="ref-iptds2020report"/>
    <w:p>
      <w:pPr>
        <w:pStyle w:val="Bibliography"/>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2"/>
    <w:bookmarkStart w:id="53"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3"/>
    <w:bookmarkStart w:id="54" w:name="ref-mcelhany2000viable"/>
    <w:p>
      <w:pPr>
        <w:pStyle w:val="Bibliography"/>
      </w:pPr>
      <w:r>
        <w:t xml:space="preserve">McElhany, P., M. H. Rucklelshaus, M. J. Ford, T. C. Wainwright, and E. P. Bjorkstedt. 2000. Viable salmonid populations and the recovery of evolutionarily significant units.</w:t>
      </w:r>
    </w:p>
    <w:bookmarkEnd w:id="54"/>
    <w:bookmarkStart w:id="55" w:name="ref-NMFS2019BiOp"/>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55"/>
    <w:bookmarkStart w:id="56"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56"/>
    <w:bookmarkStart w:id="57" w:name="ref-NFSC2015"/>
    <w:p>
      <w:pPr>
        <w:pStyle w:val="Bibliography"/>
      </w:pPr>
      <w:r>
        <w:t xml:space="preserve">Northwest Fisheries Science Center. 2015. Status review update for Pacific salmon and steelhead listed under the Endangered Species Act: Pacific Northwest.</w:t>
      </w:r>
    </w:p>
    <w:bookmarkEnd w:id="57"/>
    <w:bookmarkStart w:id="58" w:name="ref-NPCC2014"/>
    <w:p>
      <w:pPr>
        <w:pStyle w:val="Bibliography"/>
      </w:pPr>
      <w:r>
        <w:t xml:space="preserve">NPCC. 2014. Columbia River basin fish and wildlife program. Northwest Power; Conservation Council.</w:t>
      </w:r>
    </w:p>
    <w:bookmarkEnd w:id="58"/>
    <w:bookmarkStart w:id="59" w:name="ref-Ogden2014"/>
    <w:p>
      <w:pPr>
        <w:pStyle w:val="Bibliography"/>
      </w:pPr>
      <w:r>
        <w:t xml:space="preserve">Ogden, D. A. 2014. Operation of the adult trap at lower granite dam 2013.</w:t>
      </w:r>
    </w:p>
    <w:bookmarkEnd w:id="59"/>
    <w:bookmarkStart w:id="60" w:name="ref-Ogden2016b"/>
    <w:p>
      <w:pPr>
        <w:pStyle w:val="Bibliography"/>
      </w:pPr>
      <w:r>
        <w:t xml:space="preserve">Ogden, D. A. 2016a. Operation of the adult trap at Lower Granite Dam 2015.</w:t>
      </w:r>
    </w:p>
    <w:bookmarkEnd w:id="60"/>
    <w:bookmarkStart w:id="61" w:name="ref-Ogden2016"/>
    <w:p>
      <w:pPr>
        <w:pStyle w:val="Bibliography"/>
      </w:pPr>
      <w:r>
        <w:t xml:space="preserve">Ogden, D. A. 2016b. Operation of the adult trap at Lower Granite Dam 2014.</w:t>
      </w:r>
    </w:p>
    <w:bookmarkEnd w:id="61"/>
    <w:bookmarkStart w:id="62"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2"/>
    <w:bookmarkStart w:id="63" w:name="ref-R-rjags"/>
    <w:p>
      <w:pPr>
        <w:pStyle w:val="Bibliography"/>
      </w:pPr>
      <w:r>
        <w:t xml:space="preserve">Plummer, M. 2019. Rjags: Bayesian graphical models using mcmc.</w:t>
      </w:r>
    </w:p>
    <w:bookmarkEnd w:id="63"/>
    <w:bookmarkStart w:id="64" w:name="ref-R-Core-Team2020"/>
    <w:p>
      <w:pPr>
        <w:pStyle w:val="Bibliography"/>
      </w:pPr>
      <w:r>
        <w:t xml:space="preserve">R Core Team. 2020. R: A Language and Environment for Statistical Computing. R Foundation for Statistical Computing, Vienna, Austria.</w:t>
      </w:r>
    </w:p>
    <w:bookmarkEnd w:id="64"/>
    <w:bookmarkStart w:id="65" w:name="ref-royle2008hierarchical"/>
    <w:p>
      <w:pPr>
        <w:pStyle w:val="Bibliography"/>
      </w:pPr>
      <w:r>
        <w:t xml:space="preserve">Royle, J. A., and R. M. Dorazio. 2008. Hierarchical modeling and inference in ecology: The analysis of data from populations, metapopulations and communities. Elsevier.</w:t>
      </w:r>
    </w:p>
    <w:bookmarkEnd w:id="65"/>
    <w:bookmarkStart w:id="66"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6"/>
    <w:bookmarkStart w:id="67" w:name="ref-Seber2002"/>
    <w:p>
      <w:pPr>
        <w:pStyle w:val="Bibliography"/>
      </w:pPr>
      <w:r>
        <w:t xml:space="preserve">Seber, G. A. F. 2002. The estimation of animal abundance and related parameters. Blackburn Press Caldwell, New Jersey.</w:t>
      </w:r>
    </w:p>
    <w:bookmarkEnd w:id="67"/>
    <w:bookmarkStart w:id="68" w:name="ref-Shumway2010"/>
    <w:p>
      <w:pPr>
        <w:pStyle w:val="Bibliography"/>
      </w:pPr>
      <w:r>
        <w:t xml:space="preserve">Shumway, R. H., and D. S. Stoffer. 2010. Time series analysis and its applications: With R examples. Springer.</w:t>
      </w:r>
    </w:p>
    <w:bookmarkEnd w:id="68"/>
    <w:bookmarkStart w:id="69"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69"/>
    <w:bookmarkStart w:id="70" w:name="ref-Steele2019"/>
    <w:p>
      <w:pPr>
        <w:pStyle w:val="Bibliography"/>
      </w:pPr>
      <w:r>
        <w:t xml:space="preserve">Steele, C. A., M. Hess, S. Narum, and M. Campbell. 2019. Parentage-based tagging: Reviewing the implementation of a new tool for an old problem. Fisheries. Wiley Online Library.</w:t>
      </w:r>
    </w:p>
    <w:bookmarkEnd w:id="70"/>
    <w:bookmarkStart w:id="71"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1"/>
    <w:bookmarkStart w:id="72" w:name="ref-USACE2015"/>
    <w:p>
      <w:pPr>
        <w:pStyle w:val="Bibliography"/>
      </w:pPr>
      <w:r>
        <w:t xml:space="preserve">USACE. 2015. Annual fish passage report Columbia and Snake rivers. U.S. Army Corps of Engineers.</w:t>
      </w:r>
    </w:p>
    <w:bookmarkEnd w:id="72"/>
    <w:bookmarkStart w:id="73"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3"/>
    <w:bookmarkStart w:id="74"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4"/>
    <w:bookmarkStart w:id="75"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75"/>
    <w:bookmarkEnd w:id="76"/>
    <w:p>
      <w:r>
        <w:br w:type="page"/>
      </w:r>
    </w:p>
    <w:p>
      <w:pPr>
        <w:pStyle w:val="Heading1"/>
      </w:pPr>
      <w:bookmarkStart w:id="77" w:name="tables"/>
      <w:r>
        <w:t xml:space="preserve">Tables</w:t>
      </w:r>
      <w:bookmarkEnd w:id="77"/>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pPr>
        <w:pStyle w:val="Heading1"/>
      </w:pPr>
      <w:bookmarkStart w:id="78" w:name="figures"/>
      <w:r>
        <w:t xml:space="preserve">Figures</w:t>
      </w:r>
      <w:bookmarkEnd w:id="78"/>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3" w:name="append1"/>
      <w:r>
        <w:t xml:space="preserve">Appendix A - STADEM Model Description</w:t>
      </w:r>
      <w:bookmarkEnd w:id="83"/>
    </w:p>
    <w:p>
      <w:pPr>
        <w:pStyle w:val="Heading2"/>
      </w:pPr>
      <w:bookmarkStart w:id="84" w:name="total-and-weekly-escapement"/>
      <w:r>
        <w:t xml:space="preserve">Total and Weekly Escapement</w:t>
      </w:r>
      <w:bookmarkEnd w:id="8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 capture 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5" w:name="day-time-passage-and-re-ascension-rates"/>
      <w:r>
        <w:t xml:space="preserve">Day-time Passage and Re-ascension Rates</w:t>
      </w:r>
      <w:bookmarkEnd w:id="85"/>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6" w:name="origin-proportions"/>
      <w:r>
        <w:t xml:space="preserve">Origin Proportions</w:t>
      </w:r>
      <w:bookmarkEnd w:id="8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87" w:name="model-fitting"/>
      <w:r>
        <w:t xml:space="preserve">Model Fitting</w:t>
      </w:r>
      <w:bookmarkEnd w:id="8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88" w:name="append2"/>
      <w:r>
        <w:t xml:space="preserve">Appendix B - Simulation Details</w:t>
      </w:r>
      <w:bookmarkEnd w:id="8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ζ</m:t>
            </m:r>
          </m:e>
          <m:sub>
            <m:r>
              <m:t>j</m:t>
            </m:r>
          </m:sub>
        </m:sSub>
      </m:oMath>
      <w:r>
        <w:t xml:space="preserve"> </w:t>
      </w:r>
      <w:r>
        <w:t xml:space="preserve">originates from a Binomial</w:t>
      </w:r>
      <w:r>
        <w:t xml:space="preserve"> </w:t>
      </w:r>
      <m:oMath>
        <m:r>
          <m:rPr>
            <m:sty m:val="p"/>
            <m:scr m:val="script"/>
          </m:rPr>
          <m:t>P</m:t>
        </m:r>
        <m:r>
          <m:rPr>
            <m:sty m:val="p"/>
            <m:scr m:val="script"/>
          </m:rPr>
          <m:t>D</m:t>
        </m:r>
        <m:r>
          <m:rPr>
            <m:sty m:val="p"/>
            <m:scr m:val="script"/>
          </m:rPr>
          <m:t>F</m:t>
        </m:r>
      </m:oMath>
      <w:r>
        <w:t xml:space="preserve"> </w:t>
      </w:r>
      <w:r>
        <w:t xml:space="preserve">with</w:t>
      </w:r>
      <w:r>
        <w:t xml:space="preserve"> </w:t>
      </w:r>
      <m:oMath>
        <m:r>
          <m:t>n</m:t>
        </m:r>
      </m:oMath>
      <w:r>
        <w:t xml:space="preserve"> </w:t>
      </w:r>
      <w:r>
        <w:t xml:space="preserve">populations, 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e>
                <m:r>
                  <m:t>∼</m:t>
                </m:r>
                <m:r>
                  <m:rPr>
                    <m:nor/>
                    <m:sty m:val="p"/>
                  </m:rPr>
                  <m:t>Binomial</m:t>
                </m:r>
                <m:r>
                  <m:t>(</m:t>
                </m:r>
                <m:r>
                  <m:t>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r>
                  <m:t>(</m:t>
                </m:r>
                <m:sSub>
                  <m:e>
                    <m:r>
                      <m:t>ζ</m:t>
                    </m:r>
                  </m:e>
                  <m:sub>
                    <m:r>
                      <m:t>j</m:t>
                    </m:r>
                    <m:r>
                      <m:t>,</m:t>
                    </m:r>
                    <m:r>
                      <m:t>p</m:t>
                    </m:r>
                    <m:r>
                      <m:t>=</m:t>
                    </m:r>
                    <m:r>
                      <m:t>1</m:t>
                    </m:r>
                  </m:sub>
                </m:sSub>
                <m:r>
                  <m:t>,</m:t>
                </m:r>
                <m:r>
                  <m:t>.</m:t>
                </m:r>
                <m:r>
                  <m:t>.</m:t>
                </m:r>
                <m:r>
                  <m:t>.</m:t>
                </m:r>
                <m:r>
                  <m:t>,</m:t>
                </m:r>
                <m:sSub>
                  <m:e>
                    <m:r>
                      <m:t>ζ</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no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no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no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ies of models to different fish behavior and dam operational scenarios, seven addi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05T01:07:36Z</dcterms:created>
  <dcterms:modified xsi:type="dcterms:W3CDTF">2020-09-05T01: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the number of salmonids passing Lower Granite Dam on the Snake River, by species and origin, are a critical input to assessing the status and trends of various populations, as well as successfully management of fisheries in that area. Here we describe a state-space model that estimates such escapement past a dam by using window counts,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time, and found it to produce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04,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